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6991" w:rsidRPr="002A0779" w:rsidRDefault="005C11B3" w:rsidP="003E1657">
      <w:pPr>
        <w:pStyle w:val="NoSpacing"/>
        <w:jc w:val="center"/>
        <w:rPr>
          <w:rFonts w:ascii="Tahoma" w:hAnsi="Tahoma" w:cs="Tahoma"/>
          <w:b/>
          <w:color w:val="373545" w:themeColor="text2"/>
          <w:sz w:val="32"/>
          <w:szCs w:val="32"/>
        </w:rPr>
      </w:pPr>
      <w:r w:rsidRPr="002A0779">
        <w:rPr>
          <w:rFonts w:ascii="Tahoma" w:hAnsi="Tahoma" w:cs="Tahoma"/>
          <w:b/>
          <w:color w:val="373545" w:themeColor="text2"/>
          <w:sz w:val="32"/>
          <w:szCs w:val="32"/>
        </w:rPr>
        <w:t>Confirmation</w:t>
      </w:r>
      <w:r w:rsidR="0069396E">
        <w:rPr>
          <w:rFonts w:ascii="Tahoma" w:hAnsi="Tahoma" w:cs="Tahoma"/>
          <w:b/>
          <w:color w:val="373545" w:themeColor="text2"/>
          <w:sz w:val="32"/>
          <w:szCs w:val="32"/>
        </w:rPr>
        <w:t xml:space="preserve"> Formation Program (CFP)</w:t>
      </w:r>
    </w:p>
    <w:p w:rsidR="00836991" w:rsidRPr="002A0779" w:rsidRDefault="00836991" w:rsidP="003E1657">
      <w:pPr>
        <w:pStyle w:val="NoSpacing"/>
        <w:jc w:val="center"/>
        <w:rPr>
          <w:rFonts w:ascii="Tahoma" w:hAnsi="Tahoma" w:cs="Tahoma"/>
          <w:b/>
          <w:color w:val="373545" w:themeColor="text2"/>
          <w:sz w:val="32"/>
          <w:szCs w:val="32"/>
        </w:rPr>
      </w:pPr>
      <w:r w:rsidRPr="002A0779">
        <w:rPr>
          <w:rFonts w:ascii="Tahoma" w:hAnsi="Tahoma" w:cs="Tahoma"/>
          <w:b/>
          <w:color w:val="373545" w:themeColor="text2"/>
          <w:sz w:val="32"/>
          <w:szCs w:val="32"/>
        </w:rPr>
        <w:t>CALENDAR OF EVENTS</w:t>
      </w:r>
      <w:r w:rsidR="002A0779" w:rsidRPr="002A0779">
        <w:rPr>
          <w:rFonts w:ascii="Tahoma" w:hAnsi="Tahoma" w:cs="Tahoma"/>
          <w:b/>
          <w:color w:val="373545" w:themeColor="text2"/>
          <w:sz w:val="32"/>
          <w:szCs w:val="32"/>
        </w:rPr>
        <w:t xml:space="preserve">  </w:t>
      </w:r>
      <w:r w:rsidRPr="002A0779">
        <w:rPr>
          <w:rFonts w:ascii="Tahoma" w:hAnsi="Tahoma" w:cs="Tahoma"/>
          <w:b/>
          <w:color w:val="373545" w:themeColor="text2"/>
          <w:sz w:val="32"/>
          <w:szCs w:val="32"/>
        </w:rPr>
        <w:t>20</w:t>
      </w:r>
      <w:r w:rsidR="00144683">
        <w:rPr>
          <w:rFonts w:ascii="Tahoma" w:hAnsi="Tahoma" w:cs="Tahoma"/>
          <w:b/>
          <w:color w:val="373545" w:themeColor="text2"/>
          <w:sz w:val="32"/>
          <w:szCs w:val="32"/>
        </w:rPr>
        <w:t>2</w:t>
      </w:r>
      <w:r w:rsidR="0069396E">
        <w:rPr>
          <w:rFonts w:ascii="Tahoma" w:hAnsi="Tahoma" w:cs="Tahoma"/>
          <w:b/>
          <w:color w:val="373545" w:themeColor="text2"/>
          <w:sz w:val="32"/>
          <w:szCs w:val="32"/>
        </w:rPr>
        <w:t>2</w:t>
      </w:r>
    </w:p>
    <w:tbl>
      <w:tblPr>
        <w:tblStyle w:val="LightShading-Accent11"/>
        <w:tblW w:w="10992" w:type="dxa"/>
        <w:tblLook w:val="04A0" w:firstRow="1" w:lastRow="0" w:firstColumn="1" w:lastColumn="0" w:noHBand="0" w:noVBand="1"/>
      </w:tblPr>
      <w:tblGrid>
        <w:gridCol w:w="2303"/>
        <w:gridCol w:w="8689"/>
      </w:tblGrid>
      <w:tr w:rsidR="003E1657" w:rsidRPr="006615B9" w:rsidTr="00C04F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3E1657" w:rsidRPr="006615B9" w:rsidRDefault="003E1657" w:rsidP="003B62B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689" w:type="dxa"/>
          </w:tcPr>
          <w:p w:rsidR="003E1657" w:rsidRPr="006615B9" w:rsidRDefault="003E1657" w:rsidP="003B62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E1657" w:rsidRPr="00C04FC3" w:rsidTr="00C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1413A3" w:rsidRPr="00C04FC3" w:rsidRDefault="003E1657" w:rsidP="003B62B5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 xml:space="preserve">August </w:t>
            </w:r>
            <w:r w:rsidR="000107B6" w:rsidRPr="00C04FC3">
              <w:rPr>
                <w:rFonts w:ascii="Tahoma" w:hAnsi="Tahoma" w:cs="Tahoma"/>
                <w:sz w:val="20"/>
                <w:szCs w:val="20"/>
              </w:rPr>
              <w:t>2</w:t>
            </w:r>
            <w:r w:rsidR="00A67C06">
              <w:rPr>
                <w:rFonts w:ascii="Tahoma" w:hAnsi="Tahoma" w:cs="Tahoma"/>
                <w:sz w:val="20"/>
                <w:szCs w:val="20"/>
              </w:rPr>
              <w:t>8</w:t>
            </w:r>
          </w:p>
        </w:tc>
        <w:tc>
          <w:tcPr>
            <w:tcW w:w="8689" w:type="dxa"/>
          </w:tcPr>
          <w:p w:rsidR="009D39DB" w:rsidRPr="00C04FC3" w:rsidRDefault="002569DE" w:rsidP="009D39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Grade</w:t>
            </w:r>
            <w:r w:rsidR="009D39DB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&amp; Those Being Confirmed 20</w:t>
            </w:r>
            <w:r w:rsidR="00144683" w:rsidRPr="00C04FC3">
              <w:rPr>
                <w:rFonts w:ascii="Tahoma" w:hAnsi="Tahoma" w:cs="Tahoma"/>
                <w:b/>
                <w:sz w:val="20"/>
                <w:szCs w:val="20"/>
              </w:rPr>
              <w:t>2</w:t>
            </w:r>
            <w:r w:rsidR="00AC3244" w:rsidRPr="00C04FC3">
              <w:rPr>
                <w:rFonts w:ascii="Tahoma" w:hAnsi="Tahoma" w:cs="Tahoma"/>
                <w:b/>
                <w:sz w:val="20"/>
                <w:szCs w:val="20"/>
              </w:rPr>
              <w:t>2</w:t>
            </w: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3E1657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Parent/Student Meeting</w:t>
            </w:r>
            <w:r w:rsidR="003E1657" w:rsidRPr="00C04FC3">
              <w:rPr>
                <w:rFonts w:ascii="Tahoma" w:hAnsi="Tahoma" w:cs="Tahoma"/>
                <w:b/>
                <w:sz w:val="20"/>
                <w:szCs w:val="20"/>
              </w:rPr>
              <w:t>-</w:t>
            </w:r>
            <w:r w:rsidR="00144683" w:rsidRPr="00C04FC3">
              <w:rPr>
                <w:rFonts w:ascii="Tahoma" w:hAnsi="Tahoma" w:cs="Tahoma"/>
                <w:b/>
                <w:sz w:val="20"/>
                <w:szCs w:val="20"/>
              </w:rPr>
              <w:t>Schindler Hall</w:t>
            </w:r>
          </w:p>
          <w:p w:rsidR="003E1657" w:rsidRPr="00C04FC3" w:rsidRDefault="003E1657" w:rsidP="009D39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>9:</w:t>
            </w:r>
            <w:r w:rsidR="00027F27" w:rsidRPr="00C04FC3">
              <w:rPr>
                <w:rFonts w:ascii="Tahoma" w:hAnsi="Tahoma" w:cs="Tahoma"/>
                <w:sz w:val="20"/>
                <w:szCs w:val="20"/>
              </w:rPr>
              <w:t>45</w:t>
            </w:r>
            <w:r w:rsidRPr="00C04FC3">
              <w:rPr>
                <w:rFonts w:ascii="Tahoma" w:hAnsi="Tahoma" w:cs="Tahoma"/>
                <w:sz w:val="20"/>
                <w:szCs w:val="20"/>
              </w:rPr>
              <w:t xml:space="preserve"> a.m. – 10:50 a.m.</w:t>
            </w:r>
            <w:r w:rsidR="00027F27" w:rsidRPr="00C04FC3">
              <w:rPr>
                <w:rFonts w:ascii="Tahoma" w:hAnsi="Tahoma" w:cs="Tahoma"/>
                <w:sz w:val="20"/>
                <w:szCs w:val="20"/>
              </w:rPr>
              <w:t xml:space="preserve"> (Directly following 8:30 am Mass)</w:t>
            </w:r>
          </w:p>
        </w:tc>
      </w:tr>
      <w:tr w:rsidR="000107B6" w:rsidRPr="00C04FC3" w:rsidTr="00C04FC3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0107B6" w:rsidRPr="00C04FC3" w:rsidRDefault="000107B6" w:rsidP="000107B6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 xml:space="preserve">September </w:t>
            </w:r>
            <w:r w:rsidR="00144683" w:rsidRPr="00C04FC3">
              <w:rPr>
                <w:rFonts w:ascii="Tahoma" w:hAnsi="Tahoma" w:cs="Tahoma"/>
                <w:sz w:val="20"/>
                <w:szCs w:val="20"/>
              </w:rPr>
              <w:t>1</w:t>
            </w:r>
            <w:r w:rsidR="00AC3244" w:rsidRPr="00C04FC3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8689" w:type="dxa"/>
          </w:tcPr>
          <w:p w:rsidR="000107B6" w:rsidRPr="00C04FC3" w:rsidRDefault="002569DE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Grade</w:t>
            </w:r>
            <w:r w:rsidR="009D39DB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&amp; Those Being Confirmed 20</w:t>
            </w:r>
            <w:r w:rsidR="00144683" w:rsidRPr="00C04FC3">
              <w:rPr>
                <w:rFonts w:ascii="Tahoma" w:hAnsi="Tahoma" w:cs="Tahoma"/>
                <w:b/>
                <w:sz w:val="20"/>
                <w:szCs w:val="20"/>
              </w:rPr>
              <w:t>2</w:t>
            </w:r>
            <w:r w:rsidR="00AC3244" w:rsidRPr="00C04FC3">
              <w:rPr>
                <w:rFonts w:ascii="Tahoma" w:hAnsi="Tahoma" w:cs="Tahoma"/>
                <w:b/>
                <w:sz w:val="20"/>
                <w:szCs w:val="20"/>
              </w:rPr>
              <w:t>2</w:t>
            </w: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Sponsor/Student Meeting</w:t>
            </w:r>
            <w:r w:rsidR="000107B6" w:rsidRPr="00C04FC3">
              <w:rPr>
                <w:rFonts w:ascii="Tahoma" w:hAnsi="Tahoma" w:cs="Tahoma"/>
                <w:sz w:val="20"/>
                <w:szCs w:val="20"/>
              </w:rPr>
              <w:t>-</w:t>
            </w:r>
            <w:r w:rsidR="00144683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Schindler </w:t>
            </w:r>
            <w:proofErr w:type="gramStart"/>
            <w:r w:rsidR="00144683" w:rsidRPr="00C04FC3">
              <w:rPr>
                <w:rFonts w:ascii="Tahoma" w:hAnsi="Tahoma" w:cs="Tahoma"/>
                <w:b/>
                <w:sz w:val="20"/>
                <w:szCs w:val="20"/>
              </w:rPr>
              <w:t>Hall</w:t>
            </w:r>
            <w:r w:rsidR="009D39DB" w:rsidRPr="00C04FC3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0107B6" w:rsidRPr="00C04FC3">
              <w:rPr>
                <w:rFonts w:ascii="Tahoma" w:hAnsi="Tahoma" w:cs="Tahoma"/>
                <w:sz w:val="20"/>
                <w:szCs w:val="20"/>
              </w:rPr>
              <w:t xml:space="preserve"> 9:</w:t>
            </w:r>
            <w:r w:rsidR="00027F27" w:rsidRPr="00C04FC3">
              <w:rPr>
                <w:rFonts w:ascii="Tahoma" w:hAnsi="Tahoma" w:cs="Tahoma"/>
                <w:sz w:val="20"/>
                <w:szCs w:val="20"/>
              </w:rPr>
              <w:t>45</w:t>
            </w:r>
            <w:proofErr w:type="gramEnd"/>
            <w:r w:rsidR="00027F27" w:rsidRPr="00C04FC3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0107B6" w:rsidRPr="00C04FC3">
              <w:rPr>
                <w:rFonts w:ascii="Tahoma" w:hAnsi="Tahoma" w:cs="Tahoma"/>
                <w:sz w:val="20"/>
                <w:szCs w:val="20"/>
              </w:rPr>
              <w:t xml:space="preserve">a.m. – 10:50 a.m. </w:t>
            </w:r>
            <w:r w:rsidR="00027F27" w:rsidRPr="00C04FC3">
              <w:rPr>
                <w:rFonts w:ascii="Tahoma" w:hAnsi="Tahoma" w:cs="Tahoma"/>
                <w:sz w:val="20"/>
                <w:szCs w:val="20"/>
              </w:rPr>
              <w:t>(Directly following 8:30 am Mass)</w:t>
            </w:r>
          </w:p>
          <w:p w:rsidR="000107B6" w:rsidRPr="00C04FC3" w:rsidRDefault="002569DE" w:rsidP="00D0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Grad</w:t>
            </w:r>
            <w:r w:rsidR="009D39DB" w:rsidRPr="00C04FC3">
              <w:rPr>
                <w:rFonts w:ascii="Tahoma" w:hAnsi="Tahoma" w:cs="Tahoma"/>
                <w:b/>
                <w:sz w:val="20"/>
                <w:szCs w:val="20"/>
              </w:rPr>
              <w:t>e/Those Being Confirmed 20</w:t>
            </w:r>
            <w:r w:rsidR="00144683" w:rsidRPr="00C04FC3">
              <w:rPr>
                <w:rFonts w:ascii="Tahoma" w:hAnsi="Tahoma" w:cs="Tahoma"/>
                <w:b/>
                <w:sz w:val="20"/>
                <w:szCs w:val="20"/>
              </w:rPr>
              <w:t>2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>2</w:t>
            </w: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Baptismal Certificates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>d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</w:rPr>
              <w:t>ue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 xml:space="preserve"> and</w:t>
            </w:r>
            <w:r w:rsidR="009D39DB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Sponsor </w:t>
            </w:r>
            <w:r w:rsidR="002A0779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and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 xml:space="preserve">Sponsor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</w:rPr>
              <w:t>Interview</w:t>
            </w:r>
            <w:r w:rsidR="002A0779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questions Forms</w:t>
            </w:r>
            <w:r w:rsidR="00CB333A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 xml:space="preserve">should be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turned in at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 xml:space="preserve">end of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</w:rPr>
              <w:t>the meeting.</w:t>
            </w:r>
          </w:p>
        </w:tc>
      </w:tr>
      <w:tr w:rsidR="000107B6" w:rsidRPr="00C04FC3" w:rsidTr="00C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0107B6" w:rsidRPr="00C04FC3" w:rsidRDefault="000107B6" w:rsidP="000107B6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>September 1</w:t>
            </w:r>
            <w:r w:rsidR="0069396E" w:rsidRPr="00C04FC3">
              <w:rPr>
                <w:rFonts w:ascii="Tahoma" w:hAnsi="Tahoma" w:cs="Tahoma"/>
                <w:sz w:val="20"/>
                <w:szCs w:val="20"/>
              </w:rPr>
              <w:t>8</w:t>
            </w:r>
          </w:p>
        </w:tc>
        <w:tc>
          <w:tcPr>
            <w:tcW w:w="8689" w:type="dxa"/>
          </w:tcPr>
          <w:p w:rsidR="00C04FC3" w:rsidRDefault="002569DE" w:rsidP="000107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Confirmation Preparation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Session #1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-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W</w:t>
            </w:r>
            <w:r w:rsidR="0069396E" w:rsidRPr="00C04FC3">
              <w:rPr>
                <w:rFonts w:ascii="Tahoma" w:hAnsi="Tahoma" w:cs="Tahoma"/>
                <w:b/>
                <w:sz w:val="20"/>
                <w:szCs w:val="20"/>
              </w:rPr>
              <w:t>HO IS THE HOLY SPIRIT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</w:p>
          <w:p w:rsidR="000107B6" w:rsidRPr="00C04FC3" w:rsidRDefault="000107B6" w:rsidP="000107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9:00 am – 12:00 pm (Noon)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>Schindler Hall</w:t>
            </w:r>
          </w:p>
          <w:p w:rsidR="005D0B85" w:rsidRPr="00C04FC3" w:rsidRDefault="000107B6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  <w:r w:rsidR="005D0B85"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</w:t>
            </w:r>
          </w:p>
          <w:p w:rsidR="00836991" w:rsidRPr="00C04FC3" w:rsidRDefault="005D0B85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 2022 Baptismal Certificates Due</w:t>
            </w:r>
          </w:p>
        </w:tc>
      </w:tr>
      <w:tr w:rsidR="000107B6" w:rsidRPr="00C04FC3" w:rsidTr="00C04FC3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0107B6" w:rsidRPr="00C04FC3" w:rsidRDefault="000107B6" w:rsidP="000107B6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>September 2</w:t>
            </w:r>
            <w:r w:rsidR="005D0B85" w:rsidRPr="00C04FC3">
              <w:rPr>
                <w:rFonts w:ascii="Tahoma" w:hAnsi="Tahoma" w:cs="Tahoma"/>
                <w:sz w:val="20"/>
                <w:szCs w:val="20"/>
              </w:rPr>
              <w:t>5</w:t>
            </w:r>
          </w:p>
        </w:tc>
        <w:tc>
          <w:tcPr>
            <w:tcW w:w="8689" w:type="dxa"/>
          </w:tcPr>
          <w:p w:rsidR="003D5565" w:rsidRPr="00C04FC3" w:rsidRDefault="002569DE" w:rsidP="003D5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Confirmation Preparation </w:t>
            </w:r>
            <w:r w:rsidR="000107B6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Session #2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-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5D0B85" w:rsidRPr="00C04FC3">
              <w:rPr>
                <w:rFonts w:ascii="Tahoma" w:hAnsi="Tahoma" w:cs="Tahoma"/>
                <w:b/>
                <w:sz w:val="20"/>
                <w:szCs w:val="20"/>
              </w:rPr>
              <w:t>WHAT DOES THE HOLY SPIRT DO FOR ME?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 </w:t>
            </w:r>
          </w:p>
          <w:p w:rsidR="000107B6" w:rsidRPr="00C04FC3" w:rsidRDefault="000107B6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9:00 am – 12:00 pm (Noon)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>Schindler Hall</w:t>
            </w:r>
          </w:p>
          <w:p w:rsidR="000107B6" w:rsidRPr="00C04FC3" w:rsidRDefault="000107B6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</w:p>
          <w:p w:rsidR="00C04FC3" w:rsidRPr="00C04FC3" w:rsidRDefault="005D0B85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 2022- </w:t>
            </w:r>
            <w:r w:rsidR="00C04FC3"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Selection of Confirmation Name Due</w:t>
            </w:r>
          </w:p>
          <w:p w:rsidR="00C04FC3" w:rsidRPr="00C04FC3" w:rsidRDefault="00C04FC3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/>
                <w:sz w:val="20"/>
                <w:szCs w:val="20"/>
              </w:rPr>
            </w:pPr>
            <w:r w:rsidRPr="00C04FC3">
              <w:rPr>
                <w:rFonts w:ascii="Tahoma" w:hAnsi="Tahoma" w:cs="Tahoma"/>
                <w:i/>
                <w:sz w:val="20"/>
                <w:szCs w:val="20"/>
              </w:rPr>
              <w:t xml:space="preserve">(Keep Baptismal Name if a Saint or choose a Saint Name of your choice.) </w:t>
            </w:r>
          </w:p>
          <w:p w:rsidR="000107B6" w:rsidRPr="00C04FC3" w:rsidRDefault="005D0B85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Sponsor Information Form and Sponsor Interview Questions Due </w:t>
            </w:r>
            <w:r w:rsidRPr="00C04FC3">
              <w:rPr>
                <w:rFonts w:ascii="Tahoma" w:hAnsi="Tahoma" w:cs="Tahoma"/>
                <w:i/>
                <w:sz w:val="20"/>
                <w:szCs w:val="20"/>
              </w:rPr>
              <w:t>(Students had the chance to interview their sponsors during the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</w:t>
            </w:r>
            <w:r w:rsidRPr="00C04FC3">
              <w:rPr>
                <w:rFonts w:ascii="Tahoma" w:hAnsi="Tahoma" w:cs="Tahoma"/>
                <w:i/>
                <w:sz w:val="20"/>
                <w:szCs w:val="20"/>
              </w:rPr>
              <w:t>Sponsor/Student Meeting. Forms may have been turned in at that time. If not, they are due.)</w:t>
            </w:r>
          </w:p>
        </w:tc>
      </w:tr>
      <w:tr w:rsidR="000107B6" w:rsidRPr="00C04FC3" w:rsidTr="00C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0107B6" w:rsidRPr="00C04FC3" w:rsidRDefault="00144683" w:rsidP="000107B6">
            <w:pPr>
              <w:rPr>
                <w:rFonts w:ascii="Tahoma" w:hAnsi="Tahoma" w:cs="Tahoma"/>
                <w:b w:val="0"/>
                <w:bCs w:val="0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 xml:space="preserve">October </w:t>
            </w:r>
            <w:r w:rsidR="005D0B85" w:rsidRPr="00C04FC3">
              <w:rPr>
                <w:rFonts w:ascii="Tahoma" w:hAnsi="Tahoma" w:cs="Tahoma"/>
                <w:sz w:val="20"/>
                <w:szCs w:val="20"/>
              </w:rPr>
              <w:t>2</w:t>
            </w:r>
          </w:p>
        </w:tc>
        <w:tc>
          <w:tcPr>
            <w:tcW w:w="8689" w:type="dxa"/>
          </w:tcPr>
          <w:p w:rsidR="000107B6" w:rsidRPr="00C04FC3" w:rsidRDefault="00144683" w:rsidP="00144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color w:val="FF0000"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No Session- </w:t>
            </w:r>
            <w:r w:rsidR="00C04FC3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“</w:t>
            </w:r>
            <w:r w:rsidR="005D0B85" w:rsidRPr="00C04FC3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HOLY FIRE</w:t>
            </w:r>
            <w:r w:rsidR="00C04FC3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” Retreat Day on Saturday </w:t>
            </w:r>
            <w:r w:rsidR="005D0B85" w:rsidRPr="00C04FC3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OCTOBER 1</w:t>
            </w:r>
          </w:p>
        </w:tc>
      </w:tr>
      <w:tr w:rsidR="000107B6" w:rsidRPr="00C04FC3" w:rsidTr="00C04FC3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0107B6" w:rsidRPr="00C04FC3" w:rsidRDefault="000107B6" w:rsidP="000107B6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 xml:space="preserve">October </w:t>
            </w:r>
            <w:r w:rsidR="005D0B85" w:rsidRPr="00C04FC3">
              <w:rPr>
                <w:rFonts w:ascii="Tahoma" w:hAnsi="Tahoma" w:cs="Tahoma"/>
                <w:sz w:val="20"/>
                <w:szCs w:val="20"/>
              </w:rPr>
              <w:t>9</w:t>
            </w:r>
          </w:p>
        </w:tc>
        <w:tc>
          <w:tcPr>
            <w:tcW w:w="8689" w:type="dxa"/>
          </w:tcPr>
          <w:p w:rsidR="003D5565" w:rsidRPr="00C04FC3" w:rsidRDefault="00144683" w:rsidP="003D5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Confirmation Preparation Session #3 </w:t>
            </w:r>
            <w:r w:rsidR="005D0B85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–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 </w:t>
            </w:r>
            <w:r w:rsidR="005D0B85" w:rsidRPr="00C04FC3">
              <w:rPr>
                <w:rFonts w:ascii="Tahoma" w:hAnsi="Tahoma" w:cs="Tahoma"/>
                <w:b/>
                <w:sz w:val="20"/>
                <w:szCs w:val="20"/>
              </w:rPr>
              <w:t>WHY HAVE I BEEN CHOSEN?</w:t>
            </w:r>
          </w:p>
          <w:p w:rsidR="00144683" w:rsidRPr="00C04FC3" w:rsidRDefault="00144683" w:rsidP="001446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9:00 am – 12:00 pm (Noon)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>Schindler Hall</w:t>
            </w:r>
          </w:p>
          <w:p w:rsidR="00144683" w:rsidRPr="00C04FC3" w:rsidRDefault="00144683" w:rsidP="001446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</w:p>
          <w:p w:rsidR="00C04FC3" w:rsidRPr="00C04FC3" w:rsidRDefault="005D0B85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 202</w:t>
            </w:r>
            <w:r w:rsidR="00C04FC3">
              <w:rPr>
                <w:rFonts w:ascii="Tahoma" w:hAnsi="Tahoma" w:cs="Tahoma"/>
                <w:b/>
                <w:i/>
                <w:sz w:val="20"/>
                <w:szCs w:val="20"/>
              </w:rPr>
              <w:t>2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- Saint Name Essay Due</w:t>
            </w:r>
            <w:r w:rsid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and a reminder that Archbishop Letter is due October 16th</w:t>
            </w:r>
          </w:p>
        </w:tc>
      </w:tr>
      <w:tr w:rsidR="00CE25C4" w:rsidRPr="00C04FC3" w:rsidTr="00C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CE25C4" w:rsidRPr="00C04FC3" w:rsidRDefault="00CE25C4" w:rsidP="00CE25C4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>October 1</w:t>
            </w:r>
            <w:r w:rsidR="005D0B85" w:rsidRPr="00C04FC3">
              <w:rPr>
                <w:rFonts w:ascii="Tahoma" w:hAnsi="Tahoma" w:cs="Tahoma"/>
                <w:sz w:val="20"/>
                <w:szCs w:val="20"/>
              </w:rPr>
              <w:t>6</w:t>
            </w:r>
          </w:p>
        </w:tc>
        <w:tc>
          <w:tcPr>
            <w:tcW w:w="8689" w:type="dxa"/>
          </w:tcPr>
          <w:p w:rsidR="00CE25C4" w:rsidRPr="00D04EEC" w:rsidRDefault="00CE25C4" w:rsidP="00CE25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Confirmation Preparation Session #4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-</w:t>
            </w: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 </w:t>
            </w:r>
            <w:r w:rsidR="005D0B85" w:rsidRPr="00D04EEC">
              <w:rPr>
                <w:rFonts w:ascii="Tahoma" w:hAnsi="Tahoma" w:cs="Tahoma"/>
                <w:b/>
                <w:sz w:val="20"/>
                <w:szCs w:val="20"/>
              </w:rPr>
              <w:t>HOW DO I BUILD THE KINGDOM?</w:t>
            </w:r>
          </w:p>
          <w:p w:rsidR="00CE25C4" w:rsidRPr="00C04FC3" w:rsidRDefault="00CE25C4" w:rsidP="00CE25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9:00 am – 12:00 pm (Noon)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>Schindler Hall</w:t>
            </w:r>
          </w:p>
          <w:p w:rsidR="00CE25C4" w:rsidRPr="00C04FC3" w:rsidRDefault="00CE25C4" w:rsidP="00CE25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</w:p>
          <w:p w:rsidR="00CE25C4" w:rsidRPr="00C04FC3" w:rsidRDefault="00C04FC3" w:rsidP="00CE25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</w:t>
            </w:r>
            <w:r w:rsidR="005D0B85"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GRADE/THOSE BEING CONFIRMED 202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>2</w:t>
            </w:r>
            <w:r w:rsidR="005D0B85"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PLEASE NOTE:  Letter to the Archbishop Due 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>TODAY</w:t>
            </w:r>
            <w:r w:rsidR="005D0B85"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- email to </w:t>
            </w:r>
            <w:hyperlink r:id="rId4" w:history="1">
              <w:r w:rsidR="005D0B85" w:rsidRPr="00C04FC3">
                <w:rPr>
                  <w:rStyle w:val="Hyperlink"/>
                  <w:rFonts w:ascii="Tahoma" w:hAnsi="Tahoma" w:cs="Tahoma"/>
                  <w:b/>
                  <w:i/>
                  <w:color w:val="FF0000"/>
                  <w:sz w:val="20"/>
                  <w:szCs w:val="20"/>
                </w:rPr>
                <w:t>jobryan@stpatlou.org</w:t>
              </w:r>
            </w:hyperlink>
          </w:p>
        </w:tc>
      </w:tr>
      <w:tr w:rsidR="00CE25C4" w:rsidRPr="00C04FC3" w:rsidTr="00C04FC3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CE25C4" w:rsidRPr="00C04FC3" w:rsidRDefault="00CE25C4" w:rsidP="00CE25C4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 xml:space="preserve">October </w:t>
            </w:r>
            <w:r w:rsidR="00144683" w:rsidRPr="00C04FC3">
              <w:rPr>
                <w:rFonts w:ascii="Tahoma" w:hAnsi="Tahoma" w:cs="Tahoma"/>
                <w:sz w:val="20"/>
                <w:szCs w:val="20"/>
              </w:rPr>
              <w:t>2</w:t>
            </w:r>
            <w:r w:rsidR="005D0B85" w:rsidRPr="00C04FC3">
              <w:rPr>
                <w:rFonts w:ascii="Tahoma" w:hAnsi="Tahoma" w:cs="Tahoma"/>
                <w:sz w:val="20"/>
                <w:szCs w:val="20"/>
              </w:rPr>
              <w:t>3</w:t>
            </w:r>
          </w:p>
        </w:tc>
        <w:tc>
          <w:tcPr>
            <w:tcW w:w="8689" w:type="dxa"/>
          </w:tcPr>
          <w:p w:rsidR="005D0B85" w:rsidRPr="00C04FC3" w:rsidRDefault="00CE25C4" w:rsidP="00CE25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Confirmation Preparation Session #5</w:t>
            </w:r>
            <w:r w:rsidR="003D5565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 -</w:t>
            </w:r>
            <w:r w:rsidR="005D0B85" w:rsidRPr="00C04FC3">
              <w:rPr>
                <w:rFonts w:ascii="Tahoma" w:hAnsi="Tahoma" w:cs="Tahoma"/>
                <w:b/>
                <w:sz w:val="20"/>
                <w:szCs w:val="20"/>
              </w:rPr>
              <w:t>WHERE DO I GO FROM HERE?</w:t>
            </w:r>
          </w:p>
          <w:p w:rsidR="00CE25C4" w:rsidRPr="00C04FC3" w:rsidRDefault="005D0B85" w:rsidP="00CE25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9:0</w:t>
            </w:r>
            <w:r w:rsidR="00CE25C4" w:rsidRPr="00C04FC3">
              <w:rPr>
                <w:rFonts w:ascii="Tahoma" w:hAnsi="Tahoma" w:cs="Tahoma"/>
                <w:b/>
                <w:sz w:val="20"/>
                <w:szCs w:val="20"/>
              </w:rPr>
              <w:t xml:space="preserve">0 am – 12:00 pm (Noon) 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>Schindler Hall</w:t>
            </w:r>
          </w:p>
          <w:p w:rsidR="00CE25C4" w:rsidRPr="00C04FC3" w:rsidRDefault="00CE25C4" w:rsidP="00B87E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</w:p>
          <w:p w:rsidR="005D0B85" w:rsidRPr="00C04FC3" w:rsidRDefault="005D0B85" w:rsidP="00B87E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 202</w:t>
            </w:r>
            <w:r w:rsidR="00C04FC3">
              <w:rPr>
                <w:rFonts w:ascii="Tahoma" w:hAnsi="Tahoma" w:cs="Tahoma"/>
                <w:b/>
                <w:i/>
                <w:sz w:val="20"/>
                <w:szCs w:val="20"/>
              </w:rPr>
              <w:t>2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- Pastoral Interviews </w:t>
            </w:r>
            <w:r w:rsidR="00D04EEC">
              <w:rPr>
                <w:rFonts w:ascii="Tahoma" w:hAnsi="Tahoma" w:cs="Tahoma"/>
                <w:b/>
                <w:i/>
                <w:sz w:val="20"/>
                <w:szCs w:val="20"/>
              </w:rPr>
              <w:t>&amp; Service Essay Due</w:t>
            </w:r>
          </w:p>
        </w:tc>
      </w:tr>
      <w:tr w:rsidR="005D0B85" w:rsidRPr="00C04FC3" w:rsidTr="00C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5D0B85" w:rsidRPr="00C04FC3" w:rsidRDefault="005D0B85" w:rsidP="005D0B85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>October 30</w:t>
            </w:r>
          </w:p>
        </w:tc>
        <w:tc>
          <w:tcPr>
            <w:tcW w:w="8689" w:type="dxa"/>
          </w:tcPr>
          <w:p w:rsidR="005D0B85" w:rsidRPr="00C04FC3" w:rsidRDefault="005D0B85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>Opportunity for Reconciliation for 7</w:t>
            </w: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 and 8</w:t>
            </w: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sz w:val="20"/>
                <w:szCs w:val="20"/>
                <w:u w:val="single"/>
              </w:rPr>
              <w:t xml:space="preserve"> Grade PREP Students</w:t>
            </w:r>
          </w:p>
          <w:p w:rsidR="005D0B85" w:rsidRPr="00C04FC3" w:rsidRDefault="005D0B85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9:00 am- Examination of Conscience for Teenagers in</w:t>
            </w:r>
            <w:r w:rsidR="00D04EEC">
              <w:rPr>
                <w:rFonts w:ascii="Tahoma" w:hAnsi="Tahoma" w:cs="Tahoma"/>
                <w:b/>
                <w:sz w:val="20"/>
                <w:szCs w:val="20"/>
              </w:rPr>
              <w:t xml:space="preserve"> Schindler Hall</w:t>
            </w:r>
          </w:p>
          <w:p w:rsidR="005D0B85" w:rsidRPr="00C04FC3" w:rsidRDefault="005D0B85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9:45 – 10:45 am Reconciliation in the Church.</w:t>
            </w:r>
          </w:p>
          <w:p w:rsidR="005D0B85" w:rsidRPr="00C04FC3" w:rsidRDefault="005D0B85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Those being Confirmed need to take advantage of the Sacrament of Reconciliation before they receive the Sacrament of Confirmation</w:t>
            </w:r>
            <w:r w:rsidRPr="00C04FC3">
              <w:rPr>
                <w:rFonts w:ascii="Tahoma" w:hAnsi="Tahoma" w:cs="Tahoma"/>
                <w:b/>
                <w:sz w:val="20"/>
                <w:szCs w:val="20"/>
              </w:rPr>
              <w:t>.</w:t>
            </w:r>
          </w:p>
          <w:p w:rsidR="005D0B85" w:rsidRPr="00C04FC3" w:rsidRDefault="005D0B85" w:rsidP="00C04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 202</w:t>
            </w:r>
            <w:r w:rsidR="00C04FC3">
              <w:rPr>
                <w:rFonts w:ascii="Tahoma" w:hAnsi="Tahoma" w:cs="Tahoma"/>
                <w:b/>
                <w:i/>
                <w:sz w:val="20"/>
                <w:szCs w:val="20"/>
              </w:rPr>
              <w:t>2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- </w:t>
            </w:r>
            <w:r w:rsidR="00C04FC3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Finish Up </w:t>
            </w:r>
            <w:r w:rsidRPr="00C04FC3">
              <w:rPr>
                <w:rFonts w:ascii="Tahoma" w:hAnsi="Tahoma" w:cs="Tahoma"/>
                <w:b/>
                <w:i/>
                <w:sz w:val="20"/>
                <w:szCs w:val="20"/>
              </w:rPr>
              <w:t>Pastoral Interviews</w:t>
            </w:r>
          </w:p>
        </w:tc>
      </w:tr>
      <w:tr w:rsidR="005D0B85" w:rsidRPr="00C04FC3" w:rsidTr="00C04FC3">
        <w:trPr>
          <w:trHeight w:val="1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5D0B85" w:rsidRPr="00C04FC3" w:rsidRDefault="005D0B85" w:rsidP="005D0B85">
            <w:pPr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sz w:val="20"/>
                <w:szCs w:val="20"/>
              </w:rPr>
              <w:t>November 3</w:t>
            </w:r>
          </w:p>
        </w:tc>
        <w:tc>
          <w:tcPr>
            <w:tcW w:w="8689" w:type="dxa"/>
          </w:tcPr>
          <w:p w:rsidR="005D0B85" w:rsidRDefault="005D0B85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CONFIRMATION MASS 7:00 PM</w:t>
            </w:r>
          </w:p>
          <w:p w:rsidR="00D04EEC" w:rsidRDefault="00D04EEC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5:00 pm Individual /Sponsor Pictures (Optional)</w:t>
            </w:r>
          </w:p>
          <w:p w:rsidR="00D04EEC" w:rsidRDefault="00D04EEC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6:00 pm All Sponsors and Students arrive in Schindler Hall</w:t>
            </w:r>
          </w:p>
          <w:p w:rsidR="00D04EEC" w:rsidRDefault="00D04EEC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6:05 pm Group Pictures</w:t>
            </w:r>
          </w:p>
          <w:p w:rsidR="00D04EEC" w:rsidRDefault="00D04EEC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6:25 pm Student/Sponsor Final Instruction Meeting</w:t>
            </w:r>
          </w:p>
          <w:p w:rsidR="00D04EEC" w:rsidRPr="00C04FC3" w:rsidRDefault="00D04EEC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6:45 pm Students/Sponsors will be released to be seated in Church</w:t>
            </w:r>
          </w:p>
        </w:tc>
      </w:tr>
      <w:tr w:rsidR="005D0B85" w:rsidRPr="00C04FC3" w:rsidTr="00C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5D0B85" w:rsidRPr="00C04FC3" w:rsidRDefault="005D0B85" w:rsidP="005D0B8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689" w:type="dxa"/>
          </w:tcPr>
          <w:p w:rsidR="005D0B85" w:rsidRPr="00C04FC3" w:rsidRDefault="005D0B85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5D0B85" w:rsidRPr="00C04FC3" w:rsidTr="00C04FC3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5D0B85" w:rsidRPr="00C04FC3" w:rsidRDefault="005D0B85" w:rsidP="005D0B8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689" w:type="dxa"/>
          </w:tcPr>
          <w:p w:rsidR="00C04FC3" w:rsidRPr="00C04FC3" w:rsidRDefault="00C04FC3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 xml:space="preserve">RETREAT OPPORTUNITIES- </w:t>
            </w:r>
            <w:r w:rsidRPr="00C04FC3">
              <w:rPr>
                <w:rFonts w:ascii="Tahoma" w:hAnsi="Tahoma" w:cs="Tahoma"/>
                <w:sz w:val="20"/>
                <w:szCs w:val="20"/>
              </w:rPr>
              <w:t>(Confirmation Requirement- All students being Confirmed in 2022 must attend a retreat) If you are unable to attend the October 30</w:t>
            </w:r>
            <w:r w:rsidRPr="00C04FC3">
              <w:rPr>
                <w:rFonts w:ascii="Tahoma" w:hAnsi="Tahoma" w:cs="Tahoma"/>
                <w:sz w:val="20"/>
                <w:szCs w:val="20"/>
                <w:vertAlign w:val="superscript"/>
              </w:rPr>
              <w:t>th</w:t>
            </w:r>
            <w:r w:rsidRPr="00C04FC3">
              <w:rPr>
                <w:rFonts w:ascii="Tahoma" w:hAnsi="Tahoma" w:cs="Tahoma"/>
                <w:sz w:val="20"/>
                <w:szCs w:val="20"/>
              </w:rPr>
              <w:t xml:space="preserve"> Retreat- Holy Fire contact Jonna O’Bryan as soon as possible to see if we can find another alternative for your Confirmation Retreat.</w:t>
            </w:r>
          </w:p>
          <w:p w:rsidR="00D04EEC" w:rsidRDefault="00997F6A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September 12/13 Overnight Boys Retreat (Additional $40)</w:t>
            </w:r>
          </w:p>
          <w:p w:rsidR="00997F6A" w:rsidRDefault="00997F6A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September 19/20 Overnight Girls Retreat (Additional $40)</w:t>
            </w:r>
            <w:bookmarkStart w:id="0" w:name="_GoBack"/>
            <w:bookmarkEnd w:id="0"/>
          </w:p>
          <w:p w:rsidR="00C04FC3" w:rsidRPr="00C04FC3" w:rsidRDefault="00C04FC3" w:rsidP="00C0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  <w:r w:rsidRPr="00C04FC3">
              <w:rPr>
                <w:rFonts w:ascii="Tahoma" w:hAnsi="Tahoma" w:cs="Tahoma"/>
                <w:b/>
                <w:sz w:val="20"/>
                <w:szCs w:val="20"/>
              </w:rPr>
              <w:t>October 1 - Holy Fire- Nashville, TN</w:t>
            </w:r>
            <w:r w:rsidRPr="00C04FC3">
              <w:rPr>
                <w:rFonts w:ascii="Tahoma" w:hAnsi="Tahoma" w:cs="Tahoma"/>
                <w:sz w:val="20"/>
                <w:szCs w:val="20"/>
              </w:rPr>
              <w:t xml:space="preserve">- 6:30 am – 10:00 pm (This is a ticketed event- St. Patrick will pay for this event and tickets must be ordered in advance. Please sign up on the Youth Ministry Website for this event.         </w:t>
            </w:r>
          </w:p>
          <w:p w:rsidR="005D0B85" w:rsidRPr="00C04FC3" w:rsidRDefault="005D0B85" w:rsidP="005D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5D0B85" w:rsidRPr="00C04FC3" w:rsidTr="00C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:rsidR="005D0B85" w:rsidRPr="00C04FC3" w:rsidRDefault="005D0B85" w:rsidP="005D0B8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689" w:type="dxa"/>
          </w:tcPr>
          <w:p w:rsidR="005D0B85" w:rsidRPr="00C04FC3" w:rsidRDefault="005D0B85" w:rsidP="005D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</w:tbl>
    <w:p w:rsidR="00836991" w:rsidRPr="00C04FC3" w:rsidRDefault="00836991" w:rsidP="005D0B85">
      <w:pPr>
        <w:spacing w:after="0" w:line="240" w:lineRule="auto"/>
        <w:rPr>
          <w:rFonts w:ascii="Tahoma" w:hAnsi="Tahoma" w:cs="Tahoma"/>
          <w:sz w:val="20"/>
          <w:szCs w:val="20"/>
        </w:rPr>
      </w:pPr>
    </w:p>
    <w:sectPr w:rsidR="00836991" w:rsidRPr="00C04FC3" w:rsidSect="00B87EF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1NDEyMjQyMrAwMrNQ0lEKTi0uzszPAykwrgUAuvP9NiwAAAA="/>
  </w:docVars>
  <w:rsids>
    <w:rsidRoot w:val="003E1657"/>
    <w:rsid w:val="000107B6"/>
    <w:rsid w:val="00027F27"/>
    <w:rsid w:val="00054BCB"/>
    <w:rsid w:val="000A3A1B"/>
    <w:rsid w:val="000E5D5B"/>
    <w:rsid w:val="00123D7F"/>
    <w:rsid w:val="001413A3"/>
    <w:rsid w:val="00144683"/>
    <w:rsid w:val="0015570D"/>
    <w:rsid w:val="001C1EA7"/>
    <w:rsid w:val="00237408"/>
    <w:rsid w:val="002569DE"/>
    <w:rsid w:val="0027563A"/>
    <w:rsid w:val="002A0779"/>
    <w:rsid w:val="002B0DAF"/>
    <w:rsid w:val="003639EB"/>
    <w:rsid w:val="003B6178"/>
    <w:rsid w:val="003B62B5"/>
    <w:rsid w:val="003C4428"/>
    <w:rsid w:val="003D5565"/>
    <w:rsid w:val="003E1657"/>
    <w:rsid w:val="00413BEF"/>
    <w:rsid w:val="00470DFA"/>
    <w:rsid w:val="005463B2"/>
    <w:rsid w:val="005531F9"/>
    <w:rsid w:val="005C11B3"/>
    <w:rsid w:val="005D0B85"/>
    <w:rsid w:val="005F279A"/>
    <w:rsid w:val="00631DA0"/>
    <w:rsid w:val="00644FB3"/>
    <w:rsid w:val="0069396E"/>
    <w:rsid w:val="006B349D"/>
    <w:rsid w:val="006B62C1"/>
    <w:rsid w:val="006E2F4F"/>
    <w:rsid w:val="006F1749"/>
    <w:rsid w:val="006F79F3"/>
    <w:rsid w:val="00733ACA"/>
    <w:rsid w:val="0077603B"/>
    <w:rsid w:val="00836991"/>
    <w:rsid w:val="00865413"/>
    <w:rsid w:val="008F7E94"/>
    <w:rsid w:val="009202D4"/>
    <w:rsid w:val="00997F6A"/>
    <w:rsid w:val="009D39DB"/>
    <w:rsid w:val="00A31C38"/>
    <w:rsid w:val="00A4672E"/>
    <w:rsid w:val="00A67C06"/>
    <w:rsid w:val="00A75447"/>
    <w:rsid w:val="00A853FA"/>
    <w:rsid w:val="00AC3244"/>
    <w:rsid w:val="00B46F3B"/>
    <w:rsid w:val="00B87EF7"/>
    <w:rsid w:val="00BA390A"/>
    <w:rsid w:val="00BF235A"/>
    <w:rsid w:val="00C04FC3"/>
    <w:rsid w:val="00C20E3F"/>
    <w:rsid w:val="00C6231F"/>
    <w:rsid w:val="00C95EB2"/>
    <w:rsid w:val="00CB1E93"/>
    <w:rsid w:val="00CB333A"/>
    <w:rsid w:val="00CD48CC"/>
    <w:rsid w:val="00CE25C4"/>
    <w:rsid w:val="00D0447E"/>
    <w:rsid w:val="00D04EEC"/>
    <w:rsid w:val="00D50FB3"/>
    <w:rsid w:val="00D638AA"/>
    <w:rsid w:val="00D6710C"/>
    <w:rsid w:val="00DE5860"/>
    <w:rsid w:val="00DF0469"/>
    <w:rsid w:val="00E36B37"/>
    <w:rsid w:val="00EC181B"/>
    <w:rsid w:val="00ED60DB"/>
    <w:rsid w:val="00F53F0A"/>
    <w:rsid w:val="00FD6B3F"/>
    <w:rsid w:val="00FD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F03AD"/>
  <w15:docId w15:val="{942CCFF1-1A7E-4600-86EE-F25EA83BF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16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E1657"/>
    <w:pPr>
      <w:spacing w:after="0" w:line="240" w:lineRule="auto"/>
    </w:pPr>
  </w:style>
  <w:style w:type="table" w:customStyle="1" w:styleId="LightShading-Accent11">
    <w:name w:val="Light Shading - Accent 11"/>
    <w:basedOn w:val="TableNormal"/>
    <w:uiPriority w:val="60"/>
    <w:rsid w:val="003E1657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FD6B3F"/>
    <w:rPr>
      <w:color w:val="6B9F25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obryan@stpatlou.org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0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bryan</dc:creator>
  <cp:lastModifiedBy>Jonna O'Bryan</cp:lastModifiedBy>
  <cp:revision>2</cp:revision>
  <cp:lastPrinted>2021-05-19T18:10:00Z</cp:lastPrinted>
  <dcterms:created xsi:type="dcterms:W3CDTF">2022-08-09T20:37:00Z</dcterms:created>
  <dcterms:modified xsi:type="dcterms:W3CDTF">2022-08-09T20:37:00Z</dcterms:modified>
</cp:coreProperties>
</file>